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39E09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We have an array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of integers, and an array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queries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of queries.</w:t>
      </w:r>
    </w:p>
    <w:p w14:paraId="09A271ED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For the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-th query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val = queries[i][0], index = queries[i][1]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, we add </w:t>
      </w:r>
      <w:r w:rsidRPr="00C90A58">
        <w:rPr>
          <w:rFonts w:ascii="Courier New" w:eastAsia="Times New Roman" w:hAnsi="Courier New" w:cs="Courier New"/>
          <w:color w:val="263238"/>
          <w:sz w:val="21"/>
          <w:szCs w:val="21"/>
        </w:rPr>
        <w:t>val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to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[index]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.  Then, the answer to the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-th query is the sum of the even values of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37F93C7B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(Here, the given </w:t>
      </w:r>
      <w:r w:rsidRPr="00C90A58">
        <w:rPr>
          <w:rFonts w:ascii="Courier New" w:eastAsia="Times New Roman" w:hAnsi="Courier New" w:cs="Courier New"/>
          <w:i/>
          <w:iCs/>
          <w:color w:val="546E7A"/>
          <w:sz w:val="20"/>
          <w:szCs w:val="20"/>
          <w:shd w:val="clear" w:color="auto" w:fill="F7F9FA"/>
        </w:rPr>
        <w:t>index = queries[i][1]</w:t>
      </w:r>
      <w:r w:rsidRPr="00C90A5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 is a 0-based index, and each query permanently modifies the array </w:t>
      </w:r>
      <w:r w:rsidRPr="00C90A58">
        <w:rPr>
          <w:rFonts w:ascii="Courier New" w:eastAsia="Times New Roman" w:hAnsi="Courier New" w:cs="Courier New"/>
          <w:i/>
          <w:iCs/>
          <w:color w:val="546E7A"/>
          <w:sz w:val="20"/>
          <w:szCs w:val="20"/>
          <w:shd w:val="clear" w:color="auto" w:fill="F7F9FA"/>
        </w:rPr>
        <w:t>A</w:t>
      </w:r>
      <w:r w:rsidRPr="00C90A5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.)</w:t>
      </w:r>
    </w:p>
    <w:p w14:paraId="6F921B0A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Return the answer to all queries.  Your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array should have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[i]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as the answer to the </w:t>
      </w: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-th query.</w:t>
      </w:r>
    </w:p>
    <w:p w14:paraId="53243F19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09594A6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57473BA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A = [1,2,3,4], queries = [[1,0],[-3,1],[-4,0],[2,3]]</w:t>
      </w:r>
    </w:p>
    <w:p w14:paraId="0F889518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[8,6,2,4]</w:t>
      </w:r>
    </w:p>
    <w:p w14:paraId="05CC6A34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0E12EE03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At the beginning, the array is [1,2,3,4].</w:t>
      </w:r>
    </w:p>
    <w:p w14:paraId="0741A782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After adding 1 to A[0], the array is [2,2,3,4], and the sum of even values is 2 + 2 + 4 = 8.</w:t>
      </w:r>
    </w:p>
    <w:p w14:paraId="7CC3E576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After adding -3 to A[1], the array is [2,-1,3,4], and the sum of even values is 2 + 4 = 6.</w:t>
      </w:r>
    </w:p>
    <w:p w14:paraId="0246EBC3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After adding -4 to A[0], the array is [-2,-1,3,4], and the sum of even values is -2 + 4 = 2.</w:t>
      </w:r>
    </w:p>
    <w:p w14:paraId="75CF501C" w14:textId="77777777" w:rsidR="00C90A58" w:rsidRPr="00C90A58" w:rsidRDefault="00C90A58" w:rsidP="00C90A5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0A58">
        <w:rPr>
          <w:rFonts w:ascii="Consolas" w:eastAsia="Times New Roman" w:hAnsi="Consolas" w:cs="Consolas"/>
          <w:color w:val="263238"/>
          <w:sz w:val="20"/>
          <w:szCs w:val="20"/>
        </w:rPr>
        <w:t>After adding 2 to A[3], the array is [-2,-1,3,6], and the sum of even values is -2 + 6 = 4.</w:t>
      </w:r>
    </w:p>
    <w:p w14:paraId="2D412BD3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83B0C8D" w14:textId="77777777" w:rsidR="00C90A58" w:rsidRPr="00C90A58" w:rsidRDefault="00C90A58" w:rsidP="00C90A5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4C5D6154" w14:textId="77777777" w:rsidR="00C90A58" w:rsidRPr="00C90A58" w:rsidRDefault="00C90A58" w:rsidP="00C90A5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.length &lt;= 10000</w:t>
      </w:r>
    </w:p>
    <w:p w14:paraId="356BA0C5" w14:textId="77777777" w:rsidR="00C90A58" w:rsidRPr="00C90A58" w:rsidRDefault="00C90A58" w:rsidP="00C90A5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0 &lt;= A[i] &lt;= 10000</w:t>
      </w:r>
    </w:p>
    <w:p w14:paraId="7D036374" w14:textId="77777777" w:rsidR="00C90A58" w:rsidRPr="00C90A58" w:rsidRDefault="00C90A58" w:rsidP="00C90A5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queries.length &lt;= 10000</w:t>
      </w:r>
    </w:p>
    <w:p w14:paraId="060B5AB2" w14:textId="77777777" w:rsidR="00C90A58" w:rsidRPr="00C90A58" w:rsidRDefault="00C90A58" w:rsidP="00C90A5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0 &lt;= queries[i][0] &lt;= 10000</w:t>
      </w:r>
    </w:p>
    <w:p w14:paraId="7CA31462" w14:textId="77777777" w:rsidR="00C90A58" w:rsidRPr="00C90A58" w:rsidRDefault="00C90A58" w:rsidP="00C90A5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0A5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queries[i][1] &lt; A.length</w:t>
      </w:r>
    </w:p>
    <w:p w14:paraId="1A15BBD9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654DA"/>
    <w:multiLevelType w:val="multilevel"/>
    <w:tmpl w:val="DE561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jEyMzA1tjAwsjRS0lEKTi0uzszPAykwrAUAyNx5KSwAAAA="/>
  </w:docVars>
  <w:rsids>
    <w:rsidRoot w:val="00D33B5C"/>
    <w:rsid w:val="00A57F9B"/>
    <w:rsid w:val="00AD2787"/>
    <w:rsid w:val="00C90A58"/>
    <w:rsid w:val="00D1495E"/>
    <w:rsid w:val="00D33B5C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A2130B-B893-4062-A0F4-8579B0043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0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90A58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90A58"/>
    <w:rPr>
      <w:i/>
      <w:iCs/>
    </w:rPr>
  </w:style>
  <w:style w:type="character" w:styleId="Strong">
    <w:name w:val="Strong"/>
    <w:basedOn w:val="DefaultParagraphFont"/>
    <w:uiPriority w:val="22"/>
    <w:qFormat/>
    <w:rsid w:val="00C90A5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0A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0A5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1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17T02:44:00Z</dcterms:created>
  <dcterms:modified xsi:type="dcterms:W3CDTF">2019-12-17T02:44:00Z</dcterms:modified>
</cp:coreProperties>
</file>